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4478D612" w:rsidR="00710538" w:rsidRPr="00673692" w:rsidRDefault="00257073" w:rsidP="002304E8">
      <w:pPr>
        <w:jc w:val="center"/>
        <w:rPr>
          <w:b/>
        </w:rPr>
      </w:pPr>
      <w:r w:rsidRPr="00673692">
        <w:rPr>
          <w:b/>
        </w:rPr>
        <w:t>Bibek Shrestha</w:t>
      </w:r>
    </w:p>
    <w:p w14:paraId="00000002" w14:textId="048189DE" w:rsidR="00710538" w:rsidRPr="00673692" w:rsidRDefault="00257073" w:rsidP="002304E8">
      <w:pPr>
        <w:tabs>
          <w:tab w:val="right" w:pos="9923"/>
        </w:tabs>
        <w:jc w:val="center"/>
        <w:rPr>
          <w:rStyle w:val="Hyperlink"/>
        </w:rPr>
      </w:pPr>
      <w:r w:rsidRPr="00673692">
        <w:t>Parramatta, Sydney</w:t>
      </w:r>
      <w:r w:rsidR="00A83D97" w:rsidRPr="00673692">
        <w:t xml:space="preserve"> | </w:t>
      </w:r>
      <w:r w:rsidR="00545F7B" w:rsidRPr="00673692">
        <w:t xml:space="preserve"> </w:t>
      </w:r>
      <w:hyperlink r:id="rId7" w:history="1">
        <w:r w:rsidR="00545F7B" w:rsidRPr="00673692">
          <w:rPr>
            <w:rStyle w:val="Hyperlink"/>
            <w:rFonts w:ascii="Segoe UI" w:hAnsi="Segoe UI" w:cs="Segoe UI"/>
            <w:bdr w:val="none" w:sz="0" w:space="0" w:color="auto" w:frame="1"/>
            <w:shd w:val="clear" w:color="auto" w:fill="FFFFFF"/>
          </w:rPr>
          <w:t>LinkedIn</w:t>
        </w:r>
      </w:hyperlink>
      <w:r w:rsidR="00545F7B" w:rsidRPr="00673692">
        <w:rPr>
          <w:rStyle w:val="Hyperlink"/>
          <w:rFonts w:ascii="Segoe UI" w:hAnsi="Segoe UI" w:cs="Segoe UI"/>
          <w:bdr w:val="none" w:sz="0" w:space="0" w:color="auto" w:frame="1"/>
          <w:shd w:val="clear" w:color="auto" w:fill="FFFFFF"/>
        </w:rPr>
        <w:t xml:space="preserve"> </w:t>
      </w:r>
      <w:r w:rsidR="00A83D97" w:rsidRPr="00673692">
        <w:t xml:space="preserve">| </w:t>
      </w:r>
      <w:r w:rsidRPr="00673692">
        <w:t>0404345340</w:t>
      </w:r>
      <w:r w:rsidR="00231AFF" w:rsidRPr="00673692">
        <w:t xml:space="preserve"> |</w:t>
      </w:r>
      <w:r w:rsidR="00A83D97" w:rsidRPr="00673692">
        <w:t xml:space="preserve"> </w:t>
      </w:r>
      <w:r w:rsidR="00545F7B" w:rsidRPr="00673692">
        <w:t xml:space="preserve"> </w:t>
      </w:r>
      <w:hyperlink r:id="rId8" w:history="1">
        <w:r w:rsidR="00976ECD" w:rsidRPr="00673692">
          <w:rPr>
            <w:rStyle w:val="Hyperlink"/>
          </w:rPr>
          <w:t>shresthabibek2022@gmail.com</w:t>
        </w:r>
      </w:hyperlink>
    </w:p>
    <w:p w14:paraId="7892BD45" w14:textId="77777777" w:rsidR="00673692" w:rsidRPr="00673692" w:rsidRDefault="00673692" w:rsidP="002304E8">
      <w:pPr>
        <w:tabs>
          <w:tab w:val="right" w:pos="9923"/>
        </w:tabs>
        <w:jc w:val="center"/>
        <w:rPr>
          <w:rStyle w:val="Hyperlink"/>
        </w:rPr>
      </w:pPr>
    </w:p>
    <w:p w14:paraId="5B0AD143" w14:textId="40551462" w:rsidR="00673692" w:rsidRPr="00673692" w:rsidRDefault="00673692" w:rsidP="00673692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 w:rsidRPr="00673692">
        <w:rPr>
          <w:b/>
        </w:rPr>
        <w:t xml:space="preserve">SKILLS </w:t>
      </w:r>
    </w:p>
    <w:p w14:paraId="490AD9DF" w14:textId="1C1B93B2" w:rsidR="00673692" w:rsidRDefault="00673692" w:rsidP="00673692">
      <w:pPr>
        <w:tabs>
          <w:tab w:val="right" w:pos="9923"/>
        </w:tabs>
        <w:spacing w:after="80"/>
      </w:pPr>
      <w:r w:rsidRPr="00673692">
        <w:t xml:space="preserve">HTML, CSS, JavaScript, Adobe XD, </w:t>
      </w:r>
      <w:r w:rsidR="006B51B2">
        <w:t xml:space="preserve">Figma, </w:t>
      </w:r>
      <w:r w:rsidRPr="00673692">
        <w:t>Photoshop, Git-Version Control,</w:t>
      </w:r>
      <w:r w:rsidR="001F0D19" w:rsidRPr="001F0D19">
        <w:t xml:space="preserve"> </w:t>
      </w:r>
      <w:r w:rsidR="001F0D19" w:rsidRPr="00673692">
        <w:t>GitHub, Bitbucket</w:t>
      </w:r>
      <w:r w:rsidR="001F0D19">
        <w:t>,</w:t>
      </w:r>
      <w:r w:rsidRPr="00673692">
        <w:t xml:space="preserve"> WordPress, Microsoft Skills (Word, PowerPoint, Excel), SharePoint,</w:t>
      </w:r>
      <w:r w:rsidR="006B51B2">
        <w:t xml:space="preserve"> Microsoft Teams</w:t>
      </w:r>
      <w:r w:rsidRPr="00673692">
        <w:t>, Jira.</w:t>
      </w:r>
    </w:p>
    <w:p w14:paraId="519F9918" w14:textId="77777777" w:rsidR="00673692" w:rsidRPr="00673692" w:rsidRDefault="00673692" w:rsidP="00673692">
      <w:pPr>
        <w:tabs>
          <w:tab w:val="right" w:pos="9923"/>
        </w:tabs>
        <w:spacing w:after="80"/>
      </w:pPr>
    </w:p>
    <w:p w14:paraId="00000003" w14:textId="77777777" w:rsidR="00710538" w:rsidRPr="00673692" w:rsidRDefault="00A83D97" w:rsidP="002304E8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 w:rsidRPr="00673692">
        <w:rPr>
          <w:b/>
        </w:rPr>
        <w:t>EDUCATION</w:t>
      </w:r>
    </w:p>
    <w:p w14:paraId="00000004" w14:textId="0CA85BD8" w:rsidR="00710538" w:rsidRPr="00673692" w:rsidRDefault="00257073" w:rsidP="002304E8">
      <w:pPr>
        <w:tabs>
          <w:tab w:val="right" w:pos="10080"/>
        </w:tabs>
      </w:pPr>
      <w:r w:rsidRPr="00673692">
        <w:rPr>
          <w:b/>
        </w:rPr>
        <w:t>Western Sydney University</w:t>
      </w:r>
      <w:r w:rsidR="00A83D97" w:rsidRPr="00673692">
        <w:tab/>
      </w:r>
      <w:r w:rsidRPr="00673692">
        <w:rPr>
          <w:b/>
        </w:rPr>
        <w:t>Parramatta, NSW</w:t>
      </w:r>
    </w:p>
    <w:p w14:paraId="00000005" w14:textId="0F171B5D" w:rsidR="00710538" w:rsidRPr="00673692" w:rsidRDefault="002304E8" w:rsidP="002304E8">
      <w:pPr>
        <w:tabs>
          <w:tab w:val="right" w:pos="10080"/>
        </w:tabs>
        <w:rPr>
          <w:i/>
        </w:rPr>
      </w:pPr>
      <w:r w:rsidRPr="00673692">
        <w:rPr>
          <w:i/>
        </w:rPr>
        <w:t>Bachelor of Information System</w:t>
      </w:r>
      <w:r w:rsidR="00A83D97" w:rsidRPr="00673692">
        <w:rPr>
          <w:i/>
        </w:rPr>
        <w:t xml:space="preserve"> </w:t>
      </w:r>
      <w:r w:rsidR="00A83D97" w:rsidRPr="00673692">
        <w:rPr>
          <w:i/>
        </w:rPr>
        <w:tab/>
      </w:r>
    </w:p>
    <w:p w14:paraId="00000006" w14:textId="48FBF5FB" w:rsidR="00710538" w:rsidRPr="00673692" w:rsidRDefault="00BF6489" w:rsidP="00BF6489">
      <w:pPr>
        <w:ind w:firstLine="720"/>
        <w:rPr>
          <w:i/>
          <w:iCs/>
        </w:rPr>
      </w:pPr>
      <w:r w:rsidRPr="00673692">
        <w:rPr>
          <w:i/>
          <w:iCs/>
        </w:rPr>
        <w:t>-Nominated for Best Undergrad Capstone Project of the Year</w:t>
      </w:r>
    </w:p>
    <w:p w14:paraId="5B7A44B6" w14:textId="77777777" w:rsidR="00673692" w:rsidRPr="00673692" w:rsidRDefault="00673692" w:rsidP="002304E8">
      <w:pPr>
        <w:pBdr>
          <w:bottom w:val="single" w:sz="4" w:space="1" w:color="000000"/>
        </w:pBdr>
        <w:tabs>
          <w:tab w:val="right" w:pos="10627"/>
        </w:tabs>
        <w:rPr>
          <w:b/>
        </w:rPr>
      </w:pPr>
    </w:p>
    <w:p w14:paraId="00000008" w14:textId="3CC48DA2" w:rsidR="00710538" w:rsidRPr="00673692" w:rsidRDefault="00A83D97" w:rsidP="002304E8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 w:rsidRPr="00673692">
        <w:rPr>
          <w:b/>
        </w:rPr>
        <w:t>WORK EXPERIENCE</w:t>
      </w:r>
    </w:p>
    <w:p w14:paraId="548528FE" w14:textId="7F770649" w:rsidR="00531818" w:rsidRPr="00673692" w:rsidRDefault="00531818" w:rsidP="00531818">
      <w:pPr>
        <w:tabs>
          <w:tab w:val="right" w:pos="10080"/>
        </w:tabs>
        <w:rPr>
          <w:b/>
        </w:rPr>
      </w:pPr>
      <w:r>
        <w:rPr>
          <w:b/>
        </w:rPr>
        <w:t xml:space="preserve">Linfox </w:t>
      </w:r>
      <w:proofErr w:type="spellStart"/>
      <w:r>
        <w:rPr>
          <w:b/>
        </w:rPr>
        <w:t>Armaguard</w:t>
      </w:r>
      <w:proofErr w:type="spellEnd"/>
      <w:r w:rsidRPr="00673692">
        <w:rPr>
          <w:b/>
        </w:rPr>
        <w:tab/>
      </w:r>
    </w:p>
    <w:p w14:paraId="138287B2" w14:textId="59C7791F" w:rsidR="00531818" w:rsidRPr="00673692" w:rsidRDefault="00531818" w:rsidP="00531818">
      <w:pPr>
        <w:tabs>
          <w:tab w:val="right" w:pos="10080"/>
        </w:tabs>
        <w:rPr>
          <w:i/>
        </w:rPr>
      </w:pPr>
      <w:r>
        <w:rPr>
          <w:i/>
        </w:rPr>
        <w:t>Junior Software Developer</w:t>
      </w:r>
      <w:r w:rsidRPr="00673692">
        <w:rPr>
          <w:i/>
        </w:rPr>
        <w:tab/>
        <w:t xml:space="preserve">Dates: </w:t>
      </w:r>
      <w:r>
        <w:rPr>
          <w:i/>
        </w:rPr>
        <w:t>March</w:t>
      </w:r>
      <w:r w:rsidRPr="00673692">
        <w:rPr>
          <w:i/>
        </w:rPr>
        <w:t xml:space="preserve"> 202</w:t>
      </w:r>
      <w:r>
        <w:rPr>
          <w:i/>
        </w:rPr>
        <w:t>2</w:t>
      </w:r>
      <w:r w:rsidRPr="00673692">
        <w:rPr>
          <w:i/>
        </w:rPr>
        <w:t xml:space="preserve">- </w:t>
      </w:r>
      <w:r>
        <w:rPr>
          <w:i/>
        </w:rPr>
        <w:t>till now</w:t>
      </w:r>
    </w:p>
    <w:p w14:paraId="631F40A3" w14:textId="00D2C349" w:rsidR="00531818" w:rsidRDefault="00531818" w:rsidP="00531818">
      <w:pPr>
        <w:numPr>
          <w:ilvl w:val="0"/>
          <w:numId w:val="1"/>
        </w:numPr>
        <w:jc w:val="both"/>
      </w:pPr>
      <w:r>
        <w:t>Developing, customizing, integrating, and evaluating different software modules and technologies to solve problems</w:t>
      </w:r>
    </w:p>
    <w:p w14:paraId="2388A0A3" w14:textId="272422FE" w:rsidR="00531818" w:rsidRDefault="00531818" w:rsidP="00531818">
      <w:pPr>
        <w:numPr>
          <w:ilvl w:val="0"/>
          <w:numId w:val="1"/>
        </w:numPr>
        <w:jc w:val="both"/>
      </w:pPr>
      <w:r>
        <w:t>Analyze, investigate, and escalate to the proper supporting team and communicate to ITS customers</w:t>
      </w:r>
    </w:p>
    <w:p w14:paraId="3D9FC406" w14:textId="7EB62B4B" w:rsidR="00531818" w:rsidRPr="00673692" w:rsidRDefault="00531818" w:rsidP="00531818">
      <w:pPr>
        <w:numPr>
          <w:ilvl w:val="0"/>
          <w:numId w:val="1"/>
        </w:numPr>
        <w:jc w:val="both"/>
      </w:pPr>
      <w:r>
        <w:t>Delivering end to end CI/CD process</w:t>
      </w:r>
    </w:p>
    <w:p w14:paraId="1ACA0DEE" w14:textId="77777777" w:rsidR="00531818" w:rsidRDefault="00531818" w:rsidP="002304E8">
      <w:pPr>
        <w:tabs>
          <w:tab w:val="right" w:pos="10080"/>
        </w:tabs>
        <w:rPr>
          <w:b/>
        </w:rPr>
      </w:pPr>
    </w:p>
    <w:p w14:paraId="00000009" w14:textId="12B73DC9" w:rsidR="00710538" w:rsidRPr="00673692" w:rsidRDefault="00257073" w:rsidP="002304E8">
      <w:pPr>
        <w:tabs>
          <w:tab w:val="right" w:pos="10080"/>
        </w:tabs>
        <w:rPr>
          <w:b/>
        </w:rPr>
      </w:pPr>
      <w:r w:rsidRPr="00673692">
        <w:rPr>
          <w:b/>
        </w:rPr>
        <w:t>Western Sydney University</w:t>
      </w:r>
      <w:r w:rsidR="00A83D97" w:rsidRPr="00673692">
        <w:rPr>
          <w:b/>
        </w:rPr>
        <w:tab/>
        <w:t xml:space="preserve"> </w:t>
      </w:r>
      <w:r w:rsidRPr="00673692">
        <w:rPr>
          <w:b/>
        </w:rPr>
        <w:t>Online/On-Campus Parramatta</w:t>
      </w:r>
    </w:p>
    <w:p w14:paraId="0000000A" w14:textId="70BA96BB" w:rsidR="00710538" w:rsidRPr="00673692" w:rsidRDefault="00983A9D" w:rsidP="002304E8">
      <w:pPr>
        <w:tabs>
          <w:tab w:val="right" w:pos="10080"/>
        </w:tabs>
        <w:rPr>
          <w:i/>
        </w:rPr>
      </w:pPr>
      <w:r w:rsidRPr="00673692">
        <w:rPr>
          <w:i/>
        </w:rPr>
        <w:t xml:space="preserve">PASS </w:t>
      </w:r>
      <w:r w:rsidR="00257073" w:rsidRPr="00673692">
        <w:rPr>
          <w:i/>
        </w:rPr>
        <w:t>Facilitator/Mentor</w:t>
      </w:r>
      <w:r w:rsidR="00A83D97" w:rsidRPr="00673692">
        <w:rPr>
          <w:i/>
        </w:rPr>
        <w:tab/>
      </w:r>
      <w:r w:rsidRPr="00673692">
        <w:rPr>
          <w:i/>
        </w:rPr>
        <w:t>Dates: July</w:t>
      </w:r>
      <w:r w:rsidR="00257073" w:rsidRPr="00673692">
        <w:rPr>
          <w:i/>
        </w:rPr>
        <w:t xml:space="preserve"> 2021- </w:t>
      </w:r>
      <w:r w:rsidR="00531818">
        <w:rPr>
          <w:i/>
        </w:rPr>
        <w:t>Feb 2022</w:t>
      </w:r>
    </w:p>
    <w:p w14:paraId="57544698" w14:textId="690DAEBF" w:rsidR="00DF5593" w:rsidRPr="00673692" w:rsidRDefault="00BF6489" w:rsidP="002304E8">
      <w:pPr>
        <w:numPr>
          <w:ilvl w:val="0"/>
          <w:numId w:val="1"/>
        </w:numPr>
        <w:jc w:val="both"/>
      </w:pPr>
      <w:r w:rsidRPr="00673692">
        <w:t>Plan and conduct weekly one hour peer learning sessions.</w:t>
      </w:r>
    </w:p>
    <w:p w14:paraId="544D710B" w14:textId="1607EF9D" w:rsidR="00BF6489" w:rsidRPr="00673692" w:rsidRDefault="00BF6489" w:rsidP="002304E8">
      <w:pPr>
        <w:numPr>
          <w:ilvl w:val="0"/>
          <w:numId w:val="1"/>
        </w:numPr>
        <w:jc w:val="both"/>
      </w:pPr>
      <w:r w:rsidRPr="00673692">
        <w:t>Research and prepare group learning activities that combine unit specific content with skill development to encourage independent learning from session attendees.</w:t>
      </w:r>
    </w:p>
    <w:p w14:paraId="0C71E627" w14:textId="7C8F6700" w:rsidR="00BF6489" w:rsidRPr="00673692" w:rsidRDefault="00BF6489" w:rsidP="002304E8">
      <w:pPr>
        <w:numPr>
          <w:ilvl w:val="0"/>
          <w:numId w:val="1"/>
        </w:numPr>
        <w:jc w:val="both"/>
      </w:pPr>
      <w:r w:rsidRPr="00673692">
        <w:t>Participate in reflective activities such as conducting self-assessment of their sessions.</w:t>
      </w:r>
    </w:p>
    <w:p w14:paraId="246F56F9" w14:textId="704445EE" w:rsidR="00BF6489" w:rsidRPr="00673692" w:rsidRDefault="00BE7AF9" w:rsidP="002304E8">
      <w:pPr>
        <w:numPr>
          <w:ilvl w:val="0"/>
          <w:numId w:val="1"/>
        </w:numPr>
        <w:jc w:val="both"/>
      </w:pPr>
      <w:r w:rsidRPr="00673692">
        <w:t>Complete administrative duties such as recording attendance paperwork promptly.</w:t>
      </w:r>
    </w:p>
    <w:p w14:paraId="0000000E" w14:textId="77777777" w:rsidR="00710538" w:rsidRPr="00673692" w:rsidRDefault="00710538" w:rsidP="002304E8">
      <w:pPr>
        <w:ind w:left="360"/>
        <w:jc w:val="both"/>
      </w:pPr>
    </w:p>
    <w:p w14:paraId="0000000F" w14:textId="377C334A" w:rsidR="00710538" w:rsidRPr="00673692" w:rsidRDefault="00DF5593" w:rsidP="002304E8">
      <w:pPr>
        <w:tabs>
          <w:tab w:val="right" w:pos="10080"/>
        </w:tabs>
        <w:rPr>
          <w:b/>
        </w:rPr>
      </w:pPr>
      <w:r w:rsidRPr="00673692">
        <w:rPr>
          <w:b/>
        </w:rPr>
        <w:t>Business Consultant</w:t>
      </w:r>
      <w:r w:rsidR="00A83D97" w:rsidRPr="00673692">
        <w:rPr>
          <w:b/>
        </w:rPr>
        <w:tab/>
        <w:t xml:space="preserve"> </w:t>
      </w:r>
      <w:r w:rsidRPr="00673692">
        <w:rPr>
          <w:b/>
        </w:rPr>
        <w:t>Online</w:t>
      </w:r>
    </w:p>
    <w:p w14:paraId="00000010" w14:textId="4325736E" w:rsidR="00710538" w:rsidRPr="00673692" w:rsidRDefault="00DF5593" w:rsidP="002304E8">
      <w:pPr>
        <w:tabs>
          <w:tab w:val="right" w:pos="10080"/>
        </w:tabs>
        <w:rPr>
          <w:i/>
        </w:rPr>
      </w:pPr>
      <w:r w:rsidRPr="00673692">
        <w:rPr>
          <w:i/>
        </w:rPr>
        <w:t>Professional Development Forum</w:t>
      </w:r>
      <w:r w:rsidR="00A83D97" w:rsidRPr="00673692">
        <w:rPr>
          <w:i/>
        </w:rPr>
        <w:tab/>
      </w:r>
      <w:r w:rsidRPr="00673692">
        <w:rPr>
          <w:i/>
        </w:rPr>
        <w:t>Dates: July2021-August2021</w:t>
      </w:r>
    </w:p>
    <w:p w14:paraId="00000011" w14:textId="059361D3" w:rsidR="00710538" w:rsidRPr="00673692" w:rsidRDefault="00DF5593" w:rsidP="002304E8">
      <w:pPr>
        <w:numPr>
          <w:ilvl w:val="0"/>
          <w:numId w:val="1"/>
        </w:numPr>
        <w:jc w:val="both"/>
      </w:pPr>
      <w:r w:rsidRPr="00673692">
        <w:t>Evaluated the current state of the forum and listed out the major areas which needed to be improved.</w:t>
      </w:r>
    </w:p>
    <w:p w14:paraId="20CB2655" w14:textId="0896EA62" w:rsidR="00DF5593" w:rsidRPr="00673692" w:rsidRDefault="00DF5593" w:rsidP="002304E8">
      <w:pPr>
        <w:numPr>
          <w:ilvl w:val="0"/>
          <w:numId w:val="1"/>
        </w:numPr>
        <w:jc w:val="both"/>
      </w:pPr>
      <w:r w:rsidRPr="00673692">
        <w:t>Strategized a solution relating with their funding and social media platform automation. Later was used to automate the social media sites and we introduced a new platform on Instagram for PDF.</w:t>
      </w:r>
    </w:p>
    <w:p w14:paraId="00000013" w14:textId="62C40365" w:rsidR="00710538" w:rsidRPr="00673692" w:rsidRDefault="00DF5593" w:rsidP="002304E8">
      <w:pPr>
        <w:numPr>
          <w:ilvl w:val="0"/>
          <w:numId w:val="1"/>
        </w:numPr>
        <w:jc w:val="both"/>
      </w:pPr>
      <w:r w:rsidRPr="00673692">
        <w:t>Analyzed their Business Canvas Model to attain data based on their platform and provided a report with a comparison of new Model.</w:t>
      </w:r>
    </w:p>
    <w:p w14:paraId="14C33840" w14:textId="77777777" w:rsidR="00D320A8" w:rsidRPr="00673692" w:rsidRDefault="00D320A8" w:rsidP="002304E8">
      <w:pPr>
        <w:ind w:left="360"/>
        <w:jc w:val="both"/>
      </w:pPr>
    </w:p>
    <w:p w14:paraId="00000014" w14:textId="77777777" w:rsidR="00710538" w:rsidRPr="00673692" w:rsidRDefault="00710538" w:rsidP="002304E8">
      <w:pPr>
        <w:jc w:val="both"/>
      </w:pPr>
    </w:p>
    <w:p w14:paraId="00000015" w14:textId="77777777" w:rsidR="00710538" w:rsidRPr="00673692" w:rsidRDefault="00A83D97" w:rsidP="002304E8">
      <w:pPr>
        <w:pBdr>
          <w:bottom w:val="single" w:sz="4" w:space="1" w:color="000000"/>
        </w:pBdr>
        <w:tabs>
          <w:tab w:val="right" w:pos="10627"/>
        </w:tabs>
        <w:rPr>
          <w:b/>
          <w:smallCaps/>
          <w:u w:val="single"/>
        </w:rPr>
      </w:pPr>
      <w:r w:rsidRPr="00673692">
        <w:rPr>
          <w:b/>
        </w:rPr>
        <w:t>LEADERSHIP EXPERIENCE</w:t>
      </w:r>
    </w:p>
    <w:p w14:paraId="00000016" w14:textId="11041118" w:rsidR="00710538" w:rsidRPr="00673692" w:rsidRDefault="00DF5593" w:rsidP="002304E8">
      <w:pPr>
        <w:tabs>
          <w:tab w:val="right" w:pos="10080"/>
        </w:tabs>
        <w:rPr>
          <w:b/>
        </w:rPr>
      </w:pPr>
      <w:r w:rsidRPr="00673692">
        <w:rPr>
          <w:b/>
        </w:rPr>
        <w:t>Bondi Pizza</w:t>
      </w:r>
      <w:r w:rsidR="00A83D97" w:rsidRPr="00673692">
        <w:rPr>
          <w:b/>
        </w:rPr>
        <w:tab/>
        <w:t xml:space="preserve"> </w:t>
      </w:r>
      <w:r w:rsidR="00197CA4" w:rsidRPr="00673692">
        <w:rPr>
          <w:b/>
        </w:rPr>
        <w:t>Parramatta</w:t>
      </w:r>
    </w:p>
    <w:p w14:paraId="00000017" w14:textId="36DC48D0" w:rsidR="00710538" w:rsidRPr="00673692" w:rsidRDefault="00197CA4" w:rsidP="002304E8">
      <w:pPr>
        <w:tabs>
          <w:tab w:val="right" w:pos="10080"/>
        </w:tabs>
        <w:rPr>
          <w:i/>
        </w:rPr>
      </w:pPr>
      <w:r w:rsidRPr="00673692">
        <w:rPr>
          <w:i/>
        </w:rPr>
        <w:t>Chef</w:t>
      </w:r>
      <w:r w:rsidR="00A83D97" w:rsidRPr="00673692">
        <w:rPr>
          <w:i/>
        </w:rPr>
        <w:tab/>
      </w:r>
      <w:r w:rsidRPr="00673692">
        <w:rPr>
          <w:i/>
        </w:rPr>
        <w:t>Dates: May 2017-Dec 2018</w:t>
      </w:r>
    </w:p>
    <w:p w14:paraId="00000018" w14:textId="4ED091E6" w:rsidR="00710538" w:rsidRPr="00673692" w:rsidRDefault="00D320A8" w:rsidP="002304E8">
      <w:pPr>
        <w:numPr>
          <w:ilvl w:val="0"/>
          <w:numId w:val="1"/>
        </w:numPr>
        <w:jc w:val="both"/>
      </w:pPr>
      <w:r w:rsidRPr="00673692">
        <w:t>Partnered with food bloggers and created content based on the current trends for social media. The post would be done in weekly manner.</w:t>
      </w:r>
    </w:p>
    <w:p w14:paraId="00000019" w14:textId="6E5E48A5" w:rsidR="00710538" w:rsidRPr="00673692" w:rsidRDefault="00D320A8" w:rsidP="002304E8">
      <w:pPr>
        <w:numPr>
          <w:ilvl w:val="0"/>
          <w:numId w:val="1"/>
        </w:numPr>
        <w:jc w:val="both"/>
      </w:pPr>
      <w:r w:rsidRPr="00673692">
        <w:t xml:space="preserve">Recruited and provided training for chef. It included interviewing individual and skimming through their resume as well. </w:t>
      </w:r>
    </w:p>
    <w:p w14:paraId="0000001A" w14:textId="5E407931" w:rsidR="00710538" w:rsidRPr="00673692" w:rsidRDefault="00D320A8" w:rsidP="002304E8">
      <w:pPr>
        <w:numPr>
          <w:ilvl w:val="0"/>
          <w:numId w:val="1"/>
        </w:numPr>
        <w:jc w:val="both"/>
      </w:pPr>
      <w:r w:rsidRPr="00673692">
        <w:t xml:space="preserve">Managed a team of 10 individual and placing them on the </w:t>
      </w:r>
      <w:r w:rsidR="00BE7AF9" w:rsidRPr="00673692">
        <w:t>section</w:t>
      </w:r>
      <w:r w:rsidRPr="00673692">
        <w:t>. Also, creating the rostering and arranging right amount of labor based on the day of the week.</w:t>
      </w:r>
    </w:p>
    <w:p w14:paraId="6A764489" w14:textId="77777777" w:rsidR="001E359D" w:rsidRPr="00673692" w:rsidRDefault="001E359D" w:rsidP="001E359D">
      <w:pPr>
        <w:ind w:left="360"/>
        <w:jc w:val="both"/>
      </w:pPr>
    </w:p>
    <w:p w14:paraId="448C8643" w14:textId="0440A703" w:rsidR="001E359D" w:rsidRPr="00673692" w:rsidRDefault="001E359D" w:rsidP="001E359D">
      <w:pPr>
        <w:tabs>
          <w:tab w:val="right" w:pos="10080"/>
        </w:tabs>
        <w:rPr>
          <w:b/>
        </w:rPr>
      </w:pPr>
      <w:r w:rsidRPr="00673692">
        <w:rPr>
          <w:b/>
        </w:rPr>
        <w:t>Vision For Motivation (Non-for-profit Organization)</w:t>
      </w:r>
      <w:r w:rsidRPr="00673692">
        <w:rPr>
          <w:b/>
        </w:rPr>
        <w:tab/>
        <w:t xml:space="preserve"> Parramatta</w:t>
      </w:r>
    </w:p>
    <w:p w14:paraId="5E07A37C" w14:textId="73B335B4" w:rsidR="001E359D" w:rsidRPr="00673692" w:rsidRDefault="001E359D" w:rsidP="001E359D">
      <w:pPr>
        <w:tabs>
          <w:tab w:val="right" w:pos="10080"/>
        </w:tabs>
        <w:rPr>
          <w:i/>
        </w:rPr>
      </w:pPr>
      <w:r w:rsidRPr="00673692">
        <w:rPr>
          <w:i/>
        </w:rPr>
        <w:t>Executive</w:t>
      </w:r>
      <w:r w:rsidRPr="00673692">
        <w:rPr>
          <w:i/>
        </w:rPr>
        <w:tab/>
        <w:t>Dates: May 2017- 2018(still active as a regular member)</w:t>
      </w:r>
    </w:p>
    <w:p w14:paraId="6983E181" w14:textId="7E008B42" w:rsidR="00545F7B" w:rsidRPr="00673692" w:rsidRDefault="00545F7B" w:rsidP="00545F7B">
      <w:pPr>
        <w:numPr>
          <w:ilvl w:val="0"/>
          <w:numId w:val="1"/>
        </w:numPr>
        <w:jc w:val="both"/>
      </w:pPr>
      <w:r w:rsidRPr="00673692">
        <w:t>Actively model an inclusive environment, ensuring that international students from all cultural groups are recognized and have the opportunity for formal representation.</w:t>
      </w:r>
    </w:p>
    <w:p w14:paraId="06163FC1" w14:textId="72C0FCC4" w:rsidR="00545F7B" w:rsidRDefault="00545F7B" w:rsidP="00545F7B">
      <w:pPr>
        <w:numPr>
          <w:ilvl w:val="0"/>
          <w:numId w:val="1"/>
        </w:numPr>
        <w:jc w:val="both"/>
      </w:pPr>
      <w:r w:rsidRPr="00673692">
        <w:t>Encourage and support international student in community engagement.</w:t>
      </w:r>
    </w:p>
    <w:p w14:paraId="70ADDD3E" w14:textId="77777777" w:rsidR="00673692" w:rsidRPr="00673692" w:rsidRDefault="00673692" w:rsidP="00673692">
      <w:pPr>
        <w:ind w:left="360"/>
        <w:jc w:val="both"/>
      </w:pPr>
    </w:p>
    <w:p w14:paraId="0000001E" w14:textId="37723DB1" w:rsidR="00710538" w:rsidRPr="00673692" w:rsidRDefault="00A83D97" w:rsidP="002304E8">
      <w:pPr>
        <w:tabs>
          <w:tab w:val="right" w:pos="9923"/>
        </w:tabs>
        <w:spacing w:after="80"/>
      </w:pPr>
      <w:r w:rsidRPr="00673692">
        <w:rPr>
          <w:b/>
        </w:rPr>
        <w:t>Interests:</w:t>
      </w:r>
      <w:r w:rsidRPr="00673692">
        <w:t xml:space="preserve"> </w:t>
      </w:r>
      <w:r w:rsidR="00D320A8" w:rsidRPr="00673692">
        <w:t>Interested to work as a full-stack developer, Love cooking, Playing Cricket</w:t>
      </w:r>
      <w:r w:rsidR="00B5126D" w:rsidRPr="00673692">
        <w:t>, Eating</w:t>
      </w:r>
      <w:r w:rsidR="00D320A8" w:rsidRPr="00673692">
        <w:t>.</w:t>
      </w:r>
    </w:p>
    <w:sectPr w:rsidR="00710538" w:rsidRPr="00673692">
      <w:headerReference w:type="default" r:id="rId9"/>
      <w:footerReference w:type="default" r:id="rId10"/>
      <w:pgSz w:w="12240" w:h="15840"/>
      <w:pgMar w:top="288" w:right="1080" w:bottom="288" w:left="1080" w:header="720" w:footer="1051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A0781" w14:textId="77777777" w:rsidR="00B6143F" w:rsidRDefault="00B6143F">
      <w:r>
        <w:separator/>
      </w:r>
    </w:p>
  </w:endnote>
  <w:endnote w:type="continuationSeparator" w:id="0">
    <w:p w14:paraId="2CB53A0F" w14:textId="77777777" w:rsidR="00B6143F" w:rsidRDefault="00B61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1F" w14:textId="77777777" w:rsidR="00710538" w:rsidRDefault="00710538">
    <w:pPr>
      <w:ind w:lef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372E4" w14:textId="77777777" w:rsidR="00B6143F" w:rsidRDefault="00B6143F">
      <w:r>
        <w:separator/>
      </w:r>
    </w:p>
  </w:footnote>
  <w:footnote w:type="continuationSeparator" w:id="0">
    <w:p w14:paraId="7009F6D9" w14:textId="77777777" w:rsidR="00B6143F" w:rsidRDefault="00B614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0" w14:textId="77777777" w:rsidR="00710538" w:rsidRDefault="0071053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047C4"/>
    <w:multiLevelType w:val="multilevel"/>
    <w:tmpl w:val="C206EE5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47AC614C"/>
    <w:multiLevelType w:val="multilevel"/>
    <w:tmpl w:val="EFE6EAA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C567592"/>
    <w:multiLevelType w:val="hybridMultilevel"/>
    <w:tmpl w:val="6040E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TA0tjA0MzIyNjFS0lEKTi0uzszPAykwrQUA482GpywAAAA="/>
  </w:docVars>
  <w:rsids>
    <w:rsidRoot w:val="00710538"/>
    <w:rsid w:val="001716FA"/>
    <w:rsid w:val="00197CA4"/>
    <w:rsid w:val="001E359D"/>
    <w:rsid w:val="001F0D19"/>
    <w:rsid w:val="002304E8"/>
    <w:rsid w:val="00231AFF"/>
    <w:rsid w:val="00257073"/>
    <w:rsid w:val="002A5153"/>
    <w:rsid w:val="00531818"/>
    <w:rsid w:val="00545F7B"/>
    <w:rsid w:val="005B5351"/>
    <w:rsid w:val="005D083C"/>
    <w:rsid w:val="00673692"/>
    <w:rsid w:val="006B51B2"/>
    <w:rsid w:val="00710538"/>
    <w:rsid w:val="009038E1"/>
    <w:rsid w:val="00976ECD"/>
    <w:rsid w:val="00983A9D"/>
    <w:rsid w:val="00A71BE6"/>
    <w:rsid w:val="00A83D97"/>
    <w:rsid w:val="00B31662"/>
    <w:rsid w:val="00B5126D"/>
    <w:rsid w:val="00B6143F"/>
    <w:rsid w:val="00BE7AF9"/>
    <w:rsid w:val="00BF6489"/>
    <w:rsid w:val="00C77762"/>
    <w:rsid w:val="00D12C5F"/>
    <w:rsid w:val="00D320A8"/>
    <w:rsid w:val="00DF5593"/>
    <w:rsid w:val="00E0259C"/>
    <w:rsid w:val="00EE6339"/>
    <w:rsid w:val="00FE31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A9511"/>
  <w15:docId w15:val="{307BA926-506C-41DA-B44F-7741C41FF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304E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4E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304E8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231AFF"/>
  </w:style>
  <w:style w:type="character" w:customStyle="1" w:styleId="vanity-namedisplay-name">
    <w:name w:val="vanity-name__display-name"/>
    <w:basedOn w:val="DefaultParagraphFont"/>
    <w:rsid w:val="00231AFF"/>
  </w:style>
  <w:style w:type="paragraph" w:styleId="ListParagraph">
    <w:name w:val="List Paragraph"/>
    <w:basedOn w:val="Normal"/>
    <w:uiPriority w:val="34"/>
    <w:qFormat/>
    <w:rsid w:val="001E35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resthabibek2022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kedI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bek Shrestha</dc:creator>
  <cp:lastModifiedBy>Bibek</cp:lastModifiedBy>
  <cp:revision>2</cp:revision>
  <cp:lastPrinted>2022-01-11T12:42:00Z</cp:lastPrinted>
  <dcterms:created xsi:type="dcterms:W3CDTF">2022-04-10T05:19:00Z</dcterms:created>
  <dcterms:modified xsi:type="dcterms:W3CDTF">2022-04-10T05:19:00Z</dcterms:modified>
</cp:coreProperties>
</file>